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4C1" w:rsidRPr="001B7B0E" w:rsidRDefault="00DA07E3">
      <w:pPr>
        <w:rPr>
          <w:b/>
          <w:sz w:val="24"/>
        </w:rPr>
      </w:pPr>
      <w:bookmarkStart w:id="0" w:name="_GoBack"/>
      <w:bookmarkEnd w:id="0"/>
      <w:r w:rsidRPr="001B7B0E">
        <w:rPr>
          <w:b/>
          <w:sz w:val="24"/>
        </w:rPr>
        <w:t>Schedule 1</w:t>
      </w:r>
    </w:p>
    <w:p w:rsidR="00DA07E3" w:rsidRDefault="00CE4016">
      <w:r>
        <w:t>Yarm Gwanga, Child Care S</w:t>
      </w:r>
      <w:r w:rsidR="00DA07E3">
        <w:t>ervice Fees and Charges</w:t>
      </w:r>
    </w:p>
    <w:p w:rsidR="00DA07E3" w:rsidRDefault="00913612">
      <w:r>
        <w:t>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3"/>
        <w:gridCol w:w="1929"/>
        <w:gridCol w:w="1939"/>
        <w:gridCol w:w="1874"/>
        <w:gridCol w:w="1715"/>
      </w:tblGrid>
      <w:tr w:rsidR="00DE730B" w:rsidRPr="009F1CE6" w:rsidTr="009F1CE6">
        <w:tc>
          <w:tcPr>
            <w:tcW w:w="1930" w:type="dxa"/>
            <w:vAlign w:val="bottom"/>
          </w:tcPr>
          <w:p w:rsidR="00DA07E3" w:rsidRPr="009F1CE6" w:rsidRDefault="009F1CE6" w:rsidP="009F1CE6">
            <w:pPr>
              <w:rPr>
                <w:b/>
              </w:rPr>
            </w:pPr>
            <w:r w:rsidRPr="009F1CE6">
              <w:rPr>
                <w:b/>
              </w:rPr>
              <w:t>Standard Fees</w:t>
            </w:r>
          </w:p>
        </w:tc>
        <w:tc>
          <w:tcPr>
            <w:tcW w:w="1976" w:type="dxa"/>
            <w:vAlign w:val="bottom"/>
          </w:tcPr>
          <w:p w:rsidR="009F1CE6" w:rsidRDefault="00DA07E3" w:rsidP="009F1CE6">
            <w:pPr>
              <w:jc w:val="center"/>
              <w:rPr>
                <w:b/>
              </w:rPr>
            </w:pPr>
            <w:r w:rsidRPr="009F1CE6">
              <w:rPr>
                <w:b/>
              </w:rPr>
              <w:t>Bush Babies</w:t>
            </w:r>
          </w:p>
          <w:p w:rsidR="00DA07E3" w:rsidRPr="009F1CE6" w:rsidRDefault="00DA07E3" w:rsidP="009F1CE6">
            <w:pPr>
              <w:jc w:val="center"/>
              <w:rPr>
                <w:b/>
              </w:rPr>
            </w:pPr>
            <w:r w:rsidRPr="009F1CE6">
              <w:rPr>
                <w:b/>
              </w:rPr>
              <w:t>(8 weeks - 12 months)</w:t>
            </w:r>
          </w:p>
        </w:tc>
        <w:tc>
          <w:tcPr>
            <w:tcW w:w="1985" w:type="dxa"/>
            <w:vAlign w:val="bottom"/>
          </w:tcPr>
          <w:p w:rsidR="00DA07E3" w:rsidRPr="009F1CE6" w:rsidRDefault="00DA07E3" w:rsidP="009F1CE6">
            <w:pPr>
              <w:jc w:val="center"/>
              <w:rPr>
                <w:b/>
              </w:rPr>
            </w:pPr>
            <w:r w:rsidRPr="009F1CE6">
              <w:rPr>
                <w:b/>
              </w:rPr>
              <w:t>Gumnut Toddlers  (12 months - 2 year olds)</w:t>
            </w:r>
          </w:p>
        </w:tc>
        <w:tc>
          <w:tcPr>
            <w:tcW w:w="1926" w:type="dxa"/>
            <w:vAlign w:val="bottom"/>
          </w:tcPr>
          <w:p w:rsidR="009F1CE6" w:rsidRDefault="00DA07E3" w:rsidP="009F1CE6">
            <w:pPr>
              <w:jc w:val="center"/>
              <w:rPr>
                <w:b/>
              </w:rPr>
            </w:pPr>
            <w:r w:rsidRPr="009F1CE6">
              <w:rPr>
                <w:b/>
              </w:rPr>
              <w:t xml:space="preserve">Kindy Koalas </w:t>
            </w:r>
          </w:p>
          <w:p w:rsidR="00DA07E3" w:rsidRPr="009F1CE6" w:rsidRDefault="00DA07E3" w:rsidP="009F1CE6">
            <w:pPr>
              <w:jc w:val="center"/>
              <w:rPr>
                <w:b/>
              </w:rPr>
            </w:pPr>
            <w:r w:rsidRPr="009F1CE6">
              <w:rPr>
                <w:b/>
              </w:rPr>
              <w:t>(2 - 3 year old)</w:t>
            </w:r>
          </w:p>
        </w:tc>
        <w:tc>
          <w:tcPr>
            <w:tcW w:w="1759" w:type="dxa"/>
            <w:vAlign w:val="bottom"/>
          </w:tcPr>
          <w:p w:rsidR="009F1CE6" w:rsidRDefault="00DA07E3" w:rsidP="009F1CE6">
            <w:pPr>
              <w:jc w:val="center"/>
              <w:rPr>
                <w:b/>
              </w:rPr>
            </w:pPr>
            <w:r w:rsidRPr="009F1CE6">
              <w:rPr>
                <w:b/>
              </w:rPr>
              <w:t xml:space="preserve">Pre-School </w:t>
            </w:r>
          </w:p>
          <w:p w:rsidR="00DA07E3" w:rsidRPr="009F1CE6" w:rsidRDefault="00DA07E3" w:rsidP="009F1CE6">
            <w:pPr>
              <w:jc w:val="center"/>
              <w:rPr>
                <w:b/>
              </w:rPr>
            </w:pPr>
            <w:r w:rsidRPr="009F1CE6">
              <w:rPr>
                <w:b/>
              </w:rPr>
              <w:t>(3- 5 year old)</w:t>
            </w:r>
          </w:p>
        </w:tc>
      </w:tr>
      <w:tr w:rsidR="00DE730B" w:rsidTr="00DA07E3">
        <w:tc>
          <w:tcPr>
            <w:tcW w:w="1930" w:type="dxa"/>
          </w:tcPr>
          <w:p w:rsidR="00DA07E3" w:rsidRPr="00DA07E3" w:rsidRDefault="00DA07E3"/>
        </w:tc>
        <w:tc>
          <w:tcPr>
            <w:tcW w:w="1976" w:type="dxa"/>
          </w:tcPr>
          <w:p w:rsidR="00DA07E3" w:rsidRDefault="00DA07E3" w:rsidP="00DA07E3">
            <w:pPr>
              <w:jc w:val="center"/>
            </w:pPr>
            <w:r>
              <w:t>$</w:t>
            </w:r>
          </w:p>
        </w:tc>
        <w:tc>
          <w:tcPr>
            <w:tcW w:w="1985" w:type="dxa"/>
          </w:tcPr>
          <w:p w:rsidR="00DA07E3" w:rsidRDefault="00DA07E3" w:rsidP="00DA07E3">
            <w:pPr>
              <w:jc w:val="center"/>
            </w:pPr>
            <w:r>
              <w:t>$</w:t>
            </w:r>
          </w:p>
        </w:tc>
        <w:tc>
          <w:tcPr>
            <w:tcW w:w="1926" w:type="dxa"/>
          </w:tcPr>
          <w:p w:rsidR="00DA07E3" w:rsidRDefault="00DA07E3" w:rsidP="00DA07E3">
            <w:pPr>
              <w:jc w:val="center"/>
            </w:pPr>
            <w:r>
              <w:t>$</w:t>
            </w:r>
          </w:p>
        </w:tc>
        <w:tc>
          <w:tcPr>
            <w:tcW w:w="1759" w:type="dxa"/>
          </w:tcPr>
          <w:p w:rsidR="00DA07E3" w:rsidRDefault="00DA07E3" w:rsidP="00DA07E3">
            <w:pPr>
              <w:jc w:val="center"/>
            </w:pPr>
            <w:r>
              <w:t>$</w:t>
            </w:r>
          </w:p>
        </w:tc>
      </w:tr>
      <w:tr w:rsidR="00DE730B" w:rsidTr="00DA07E3">
        <w:tc>
          <w:tcPr>
            <w:tcW w:w="1930" w:type="dxa"/>
          </w:tcPr>
          <w:p w:rsidR="009F1CE6" w:rsidRPr="009F1CE6" w:rsidRDefault="00DA07E3">
            <w:pPr>
              <w:rPr>
                <w:b/>
              </w:rPr>
            </w:pPr>
            <w:r w:rsidRPr="009F1CE6">
              <w:rPr>
                <w:b/>
              </w:rPr>
              <w:t xml:space="preserve">Weekly Fee </w:t>
            </w:r>
          </w:p>
          <w:p w:rsidR="00DA07E3" w:rsidRPr="009F1CE6" w:rsidRDefault="00DA07E3">
            <w:pPr>
              <w:rPr>
                <w:b/>
              </w:rPr>
            </w:pPr>
            <w:r w:rsidRPr="009F1CE6">
              <w:rPr>
                <w:b/>
              </w:rPr>
              <w:t>(5 days / 45 hours) includes lunch &amp; afternoon tea</w:t>
            </w:r>
          </w:p>
        </w:tc>
        <w:tc>
          <w:tcPr>
            <w:tcW w:w="1976" w:type="dxa"/>
          </w:tcPr>
          <w:p w:rsidR="00DA07E3" w:rsidRDefault="0007196B" w:rsidP="00DE730B">
            <w:pPr>
              <w:jc w:val="center"/>
            </w:pPr>
            <w:r>
              <w:t>4</w:t>
            </w:r>
            <w:r w:rsidR="00913612">
              <w:t>9</w:t>
            </w:r>
            <w:r w:rsidR="0007760E">
              <w:t>0</w:t>
            </w:r>
            <w:r w:rsidR="00DA07E3" w:rsidRPr="00DA07E3">
              <w:t>.00</w:t>
            </w:r>
          </w:p>
        </w:tc>
        <w:tc>
          <w:tcPr>
            <w:tcW w:w="1985" w:type="dxa"/>
          </w:tcPr>
          <w:p w:rsidR="00DA07E3" w:rsidRDefault="0007760E" w:rsidP="00913612">
            <w:pPr>
              <w:jc w:val="center"/>
            </w:pPr>
            <w:r>
              <w:t>4</w:t>
            </w:r>
            <w:r w:rsidR="00913612">
              <w:t>8</w:t>
            </w:r>
            <w:r w:rsidR="0007196B">
              <w:t>0</w:t>
            </w:r>
            <w:r w:rsidR="00DA07E3" w:rsidRPr="00DA07E3">
              <w:t>.00</w:t>
            </w:r>
          </w:p>
        </w:tc>
        <w:tc>
          <w:tcPr>
            <w:tcW w:w="1926" w:type="dxa"/>
          </w:tcPr>
          <w:p w:rsidR="00DA07E3" w:rsidRDefault="0007196B" w:rsidP="00913612">
            <w:pPr>
              <w:jc w:val="center"/>
            </w:pPr>
            <w:r>
              <w:t>4</w:t>
            </w:r>
            <w:r w:rsidR="00913612">
              <w:t>7</w:t>
            </w:r>
            <w:r>
              <w:t>0</w:t>
            </w:r>
            <w:r w:rsidR="00DA07E3" w:rsidRPr="00DA07E3">
              <w:t>.00</w:t>
            </w:r>
          </w:p>
        </w:tc>
        <w:tc>
          <w:tcPr>
            <w:tcW w:w="1759" w:type="dxa"/>
          </w:tcPr>
          <w:p w:rsidR="00DA07E3" w:rsidRDefault="0007196B" w:rsidP="00913612">
            <w:pPr>
              <w:jc w:val="center"/>
            </w:pPr>
            <w:r>
              <w:t>4</w:t>
            </w:r>
            <w:r w:rsidR="00913612">
              <w:t>6</w:t>
            </w:r>
            <w:r w:rsidR="00B661D9">
              <w:t>0</w:t>
            </w:r>
            <w:r w:rsidR="00E44D69">
              <w:t>.00</w:t>
            </w:r>
          </w:p>
        </w:tc>
      </w:tr>
      <w:tr w:rsidR="00DE730B" w:rsidTr="00DA07E3">
        <w:tc>
          <w:tcPr>
            <w:tcW w:w="1930" w:type="dxa"/>
          </w:tcPr>
          <w:p w:rsidR="009F1CE6" w:rsidRPr="009F1CE6" w:rsidRDefault="00DA07E3">
            <w:pPr>
              <w:rPr>
                <w:b/>
              </w:rPr>
            </w:pPr>
            <w:r w:rsidRPr="009F1CE6">
              <w:rPr>
                <w:b/>
              </w:rPr>
              <w:t xml:space="preserve">Daily Fee </w:t>
            </w:r>
          </w:p>
          <w:p w:rsidR="00DA07E3" w:rsidRPr="009F1CE6" w:rsidRDefault="00DA07E3">
            <w:pPr>
              <w:rPr>
                <w:b/>
              </w:rPr>
            </w:pPr>
            <w:r w:rsidRPr="009F1CE6">
              <w:rPr>
                <w:b/>
              </w:rPr>
              <w:t>(1 day / 9 hours) includes lunch &amp; afternoon tea</w:t>
            </w:r>
          </w:p>
        </w:tc>
        <w:tc>
          <w:tcPr>
            <w:tcW w:w="1976" w:type="dxa"/>
          </w:tcPr>
          <w:p w:rsidR="00DA07E3" w:rsidRDefault="00C5634B" w:rsidP="00913612">
            <w:pPr>
              <w:jc w:val="center"/>
            </w:pPr>
            <w:r>
              <w:t>9</w:t>
            </w:r>
            <w:r w:rsidR="00913612">
              <w:t>8</w:t>
            </w:r>
            <w:r w:rsidR="00DA07E3" w:rsidRPr="00DA07E3">
              <w:t>.00</w:t>
            </w:r>
          </w:p>
        </w:tc>
        <w:tc>
          <w:tcPr>
            <w:tcW w:w="1985" w:type="dxa"/>
          </w:tcPr>
          <w:p w:rsidR="00DA07E3" w:rsidRDefault="00C5634B" w:rsidP="00913612">
            <w:pPr>
              <w:jc w:val="center"/>
            </w:pPr>
            <w:r>
              <w:t>9</w:t>
            </w:r>
            <w:r w:rsidR="00913612">
              <w:t>6</w:t>
            </w:r>
            <w:r w:rsidR="00DA07E3" w:rsidRPr="00DA07E3">
              <w:t>.00</w:t>
            </w:r>
          </w:p>
        </w:tc>
        <w:tc>
          <w:tcPr>
            <w:tcW w:w="1926" w:type="dxa"/>
          </w:tcPr>
          <w:p w:rsidR="00DA07E3" w:rsidRDefault="00C5634B" w:rsidP="00913612">
            <w:pPr>
              <w:jc w:val="center"/>
            </w:pPr>
            <w:r>
              <w:t>9</w:t>
            </w:r>
            <w:r w:rsidR="00913612">
              <w:t>4</w:t>
            </w:r>
            <w:r w:rsidR="00DA07E3" w:rsidRPr="00DA07E3">
              <w:t>.00</w:t>
            </w:r>
          </w:p>
        </w:tc>
        <w:tc>
          <w:tcPr>
            <w:tcW w:w="1759" w:type="dxa"/>
          </w:tcPr>
          <w:p w:rsidR="00DA07E3" w:rsidRDefault="00913612" w:rsidP="00913612">
            <w:pPr>
              <w:jc w:val="center"/>
            </w:pPr>
            <w:r>
              <w:t>92</w:t>
            </w:r>
            <w:r w:rsidR="00E44D69">
              <w:t>.00</w:t>
            </w:r>
          </w:p>
        </w:tc>
      </w:tr>
      <w:tr w:rsidR="00DE730B" w:rsidTr="00DA07E3">
        <w:tc>
          <w:tcPr>
            <w:tcW w:w="1930" w:type="dxa"/>
          </w:tcPr>
          <w:p w:rsidR="00DA07E3" w:rsidRPr="009F1CE6" w:rsidRDefault="00DA07E3">
            <w:pPr>
              <w:rPr>
                <w:b/>
              </w:rPr>
            </w:pPr>
            <w:r w:rsidRPr="009F1CE6">
              <w:rPr>
                <w:b/>
              </w:rPr>
              <w:t>Morning Fee (8.00am - 1.30pm / 5 ½ hours) includes lunch</w:t>
            </w:r>
          </w:p>
        </w:tc>
        <w:tc>
          <w:tcPr>
            <w:tcW w:w="1976" w:type="dxa"/>
          </w:tcPr>
          <w:p w:rsidR="00DA07E3" w:rsidRDefault="00913612" w:rsidP="00913612">
            <w:pPr>
              <w:jc w:val="center"/>
            </w:pPr>
            <w:r>
              <w:t>72</w:t>
            </w:r>
            <w:r w:rsidR="00DA07E3" w:rsidRPr="00DA07E3">
              <w:t>.00</w:t>
            </w:r>
          </w:p>
        </w:tc>
        <w:tc>
          <w:tcPr>
            <w:tcW w:w="1985" w:type="dxa"/>
          </w:tcPr>
          <w:p w:rsidR="00DA07E3" w:rsidRDefault="00913612" w:rsidP="00913612">
            <w:pPr>
              <w:jc w:val="center"/>
            </w:pPr>
            <w:r>
              <w:t>71</w:t>
            </w:r>
            <w:r w:rsidR="00DA07E3" w:rsidRPr="00DA07E3">
              <w:t>.00</w:t>
            </w:r>
          </w:p>
        </w:tc>
        <w:tc>
          <w:tcPr>
            <w:tcW w:w="1926" w:type="dxa"/>
          </w:tcPr>
          <w:p w:rsidR="00DA07E3" w:rsidRDefault="00C5634B" w:rsidP="00913612">
            <w:pPr>
              <w:jc w:val="center"/>
            </w:pPr>
            <w:r>
              <w:t>6</w:t>
            </w:r>
            <w:r w:rsidR="00913612">
              <w:t>9</w:t>
            </w:r>
            <w:r w:rsidR="00E44D69" w:rsidRPr="00E44D69">
              <w:t>.00</w:t>
            </w:r>
          </w:p>
        </w:tc>
        <w:tc>
          <w:tcPr>
            <w:tcW w:w="1759" w:type="dxa"/>
          </w:tcPr>
          <w:p w:rsidR="00DA07E3" w:rsidRDefault="00C5634B" w:rsidP="00913612">
            <w:pPr>
              <w:jc w:val="center"/>
            </w:pPr>
            <w:r>
              <w:t>6</w:t>
            </w:r>
            <w:r w:rsidR="00913612">
              <w:t>8</w:t>
            </w:r>
            <w:r w:rsidR="00E44D69">
              <w:t>.00</w:t>
            </w:r>
          </w:p>
        </w:tc>
      </w:tr>
      <w:tr w:rsidR="00DE730B" w:rsidTr="00DA07E3">
        <w:tc>
          <w:tcPr>
            <w:tcW w:w="1930" w:type="dxa"/>
          </w:tcPr>
          <w:p w:rsidR="00DA07E3" w:rsidRPr="009F1CE6" w:rsidRDefault="00DA07E3">
            <w:pPr>
              <w:rPr>
                <w:b/>
              </w:rPr>
            </w:pPr>
            <w:r w:rsidRPr="009F1CE6">
              <w:rPr>
                <w:b/>
              </w:rPr>
              <w:t>Afternoon Fee (1.30pm - 5.45pm / 4 ¼ hours) includes afternoon tea</w:t>
            </w:r>
          </w:p>
        </w:tc>
        <w:tc>
          <w:tcPr>
            <w:tcW w:w="1976" w:type="dxa"/>
          </w:tcPr>
          <w:p w:rsidR="00DA07E3" w:rsidRDefault="00C5634B" w:rsidP="00913612">
            <w:pPr>
              <w:jc w:val="center"/>
            </w:pPr>
            <w:r>
              <w:t>4</w:t>
            </w:r>
            <w:r w:rsidR="00913612">
              <w:t>8</w:t>
            </w:r>
            <w:r w:rsidR="00DA07E3" w:rsidRPr="00DA07E3">
              <w:t>.00</w:t>
            </w:r>
          </w:p>
        </w:tc>
        <w:tc>
          <w:tcPr>
            <w:tcW w:w="1985" w:type="dxa"/>
          </w:tcPr>
          <w:p w:rsidR="00DA07E3" w:rsidRDefault="00C5634B" w:rsidP="00913612">
            <w:pPr>
              <w:jc w:val="center"/>
            </w:pPr>
            <w:r>
              <w:t>4</w:t>
            </w:r>
            <w:r w:rsidR="00913612">
              <w:t>7</w:t>
            </w:r>
            <w:r w:rsidR="00DA07E3" w:rsidRPr="00DA07E3">
              <w:t>.00</w:t>
            </w:r>
          </w:p>
        </w:tc>
        <w:tc>
          <w:tcPr>
            <w:tcW w:w="1926" w:type="dxa"/>
          </w:tcPr>
          <w:p w:rsidR="00DA07E3" w:rsidRDefault="00C5634B" w:rsidP="00913612">
            <w:pPr>
              <w:jc w:val="center"/>
            </w:pPr>
            <w:r>
              <w:t>4</w:t>
            </w:r>
            <w:r w:rsidR="00913612">
              <w:t>6</w:t>
            </w:r>
            <w:r w:rsidR="00E44D69" w:rsidRPr="00E44D69">
              <w:t>.00</w:t>
            </w:r>
          </w:p>
        </w:tc>
        <w:tc>
          <w:tcPr>
            <w:tcW w:w="1759" w:type="dxa"/>
          </w:tcPr>
          <w:p w:rsidR="00DA07E3" w:rsidRDefault="00C5634B" w:rsidP="00913612">
            <w:pPr>
              <w:jc w:val="center"/>
            </w:pPr>
            <w:r>
              <w:t>4</w:t>
            </w:r>
            <w:r w:rsidR="00913612">
              <w:t>5</w:t>
            </w:r>
            <w:r w:rsidR="00E44D69">
              <w:t>.00</w:t>
            </w:r>
          </w:p>
        </w:tc>
      </w:tr>
    </w:tbl>
    <w:p w:rsidR="00DA07E3" w:rsidRDefault="00DA07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1E67A8" w:rsidTr="001E67A8">
        <w:tc>
          <w:tcPr>
            <w:tcW w:w="4788" w:type="dxa"/>
          </w:tcPr>
          <w:p w:rsidR="001E67A8" w:rsidRPr="009F1CE6" w:rsidRDefault="009F1CE6">
            <w:pPr>
              <w:rPr>
                <w:b/>
              </w:rPr>
            </w:pPr>
            <w:r w:rsidRPr="009F1CE6">
              <w:rPr>
                <w:b/>
              </w:rPr>
              <w:t>Other Fees and Charges</w:t>
            </w:r>
          </w:p>
        </w:tc>
        <w:tc>
          <w:tcPr>
            <w:tcW w:w="4788" w:type="dxa"/>
          </w:tcPr>
          <w:p w:rsidR="001E67A8" w:rsidRDefault="001E67A8" w:rsidP="001E67A8">
            <w:pPr>
              <w:jc w:val="center"/>
            </w:pPr>
            <w:r w:rsidRPr="001E67A8">
              <w:t>$</w:t>
            </w:r>
          </w:p>
        </w:tc>
      </w:tr>
      <w:tr w:rsidR="001E67A8" w:rsidTr="001E67A8">
        <w:tc>
          <w:tcPr>
            <w:tcW w:w="4788" w:type="dxa"/>
          </w:tcPr>
          <w:p w:rsidR="009F1CE6" w:rsidRDefault="001E67A8">
            <w:r w:rsidRPr="001E67A8">
              <w:t>Occasional Care (not enrolled at Yarm)</w:t>
            </w:r>
            <w:r>
              <w:t xml:space="preserve">. </w:t>
            </w:r>
          </w:p>
          <w:p w:rsidR="001E67A8" w:rsidRDefault="009F1CE6">
            <w:r w:rsidRPr="009F1CE6">
              <w:rPr>
                <w:sz w:val="20"/>
              </w:rPr>
              <w:t>Note: t</w:t>
            </w:r>
            <w:r w:rsidR="001E67A8" w:rsidRPr="009F1CE6">
              <w:rPr>
                <w:sz w:val="20"/>
              </w:rPr>
              <w:t>his fee applies to all rooms and sessions</w:t>
            </w:r>
          </w:p>
        </w:tc>
        <w:tc>
          <w:tcPr>
            <w:tcW w:w="4788" w:type="dxa"/>
          </w:tcPr>
          <w:p w:rsidR="001E67A8" w:rsidRDefault="0007196B" w:rsidP="00913612">
            <w:pPr>
              <w:jc w:val="center"/>
            </w:pPr>
            <w:r>
              <w:t>9</w:t>
            </w:r>
            <w:r w:rsidR="00913612">
              <w:t>8</w:t>
            </w:r>
            <w:r w:rsidR="009F1CE6">
              <w:t>.00</w:t>
            </w:r>
          </w:p>
        </w:tc>
      </w:tr>
      <w:tr w:rsidR="001E67A8" w:rsidTr="001E67A8">
        <w:tc>
          <w:tcPr>
            <w:tcW w:w="4788" w:type="dxa"/>
          </w:tcPr>
          <w:p w:rsidR="009F1CE6" w:rsidRDefault="009F1CE6">
            <w:r>
              <w:t>Overtime</w:t>
            </w:r>
            <w:r w:rsidRPr="009F1CE6">
              <w:t xml:space="preserve"> </w:t>
            </w:r>
            <w:r w:rsidR="00890FD0">
              <w:t>Charge</w:t>
            </w:r>
            <w:r w:rsidRPr="009F1CE6">
              <w:t xml:space="preserve"> </w:t>
            </w:r>
          </w:p>
          <w:p w:rsidR="001E67A8" w:rsidRDefault="009F1CE6" w:rsidP="009F1CE6">
            <w:r>
              <w:rPr>
                <w:sz w:val="20"/>
              </w:rPr>
              <w:t xml:space="preserve">This fee is charged </w:t>
            </w:r>
            <w:r w:rsidRPr="009F1CE6">
              <w:rPr>
                <w:sz w:val="20"/>
              </w:rPr>
              <w:t>for every 15 minutes or part thereof</w:t>
            </w:r>
            <w:r>
              <w:rPr>
                <w:sz w:val="20"/>
              </w:rPr>
              <w:t xml:space="preserve"> after 5.45pm</w:t>
            </w:r>
          </w:p>
        </w:tc>
        <w:tc>
          <w:tcPr>
            <w:tcW w:w="4788" w:type="dxa"/>
          </w:tcPr>
          <w:p w:rsidR="001E67A8" w:rsidRDefault="0007196B" w:rsidP="00C5634B">
            <w:pPr>
              <w:jc w:val="center"/>
            </w:pPr>
            <w:r>
              <w:t>30</w:t>
            </w:r>
            <w:r w:rsidR="009F1CE6">
              <w:t>.00</w:t>
            </w:r>
          </w:p>
        </w:tc>
      </w:tr>
      <w:tr w:rsidR="001E67A8" w:rsidTr="001E67A8">
        <w:tc>
          <w:tcPr>
            <w:tcW w:w="4788" w:type="dxa"/>
          </w:tcPr>
          <w:p w:rsidR="001E67A8" w:rsidRDefault="004F14F4">
            <w:r>
              <w:t>Security Bond/Deposit</w:t>
            </w:r>
          </w:p>
          <w:p w:rsidR="004F14F4" w:rsidRDefault="004F14F4">
            <w:r>
              <w:t>Per child per enrolment</w:t>
            </w:r>
          </w:p>
        </w:tc>
        <w:tc>
          <w:tcPr>
            <w:tcW w:w="4788" w:type="dxa"/>
          </w:tcPr>
          <w:p w:rsidR="001E67A8" w:rsidRDefault="004F14F4" w:rsidP="004F14F4">
            <w:pPr>
              <w:jc w:val="center"/>
            </w:pPr>
            <w:r>
              <w:t>200.00</w:t>
            </w:r>
          </w:p>
        </w:tc>
      </w:tr>
    </w:tbl>
    <w:p w:rsidR="001E67A8" w:rsidRDefault="001E67A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0"/>
        <w:gridCol w:w="4670"/>
      </w:tblGrid>
      <w:tr w:rsidR="0007760E" w:rsidTr="00025921">
        <w:tc>
          <w:tcPr>
            <w:tcW w:w="4788" w:type="dxa"/>
          </w:tcPr>
          <w:p w:rsidR="0007760E" w:rsidRPr="009F1CE6" w:rsidRDefault="0007760E" w:rsidP="00025921">
            <w:pPr>
              <w:rPr>
                <w:b/>
              </w:rPr>
            </w:pPr>
            <w:r>
              <w:rPr>
                <w:b/>
              </w:rPr>
              <w:t xml:space="preserve">Vacation Care </w:t>
            </w:r>
            <w:r w:rsidRPr="009F1CE6">
              <w:rPr>
                <w:b/>
              </w:rPr>
              <w:t>Fees and Charges</w:t>
            </w:r>
          </w:p>
        </w:tc>
        <w:tc>
          <w:tcPr>
            <w:tcW w:w="4788" w:type="dxa"/>
          </w:tcPr>
          <w:p w:rsidR="0007760E" w:rsidRDefault="0007760E" w:rsidP="00025921">
            <w:pPr>
              <w:jc w:val="center"/>
            </w:pPr>
            <w:r w:rsidRPr="001E67A8">
              <w:t>$</w:t>
            </w:r>
          </w:p>
        </w:tc>
      </w:tr>
      <w:tr w:rsidR="0007760E" w:rsidTr="00025921">
        <w:tc>
          <w:tcPr>
            <w:tcW w:w="4788" w:type="dxa"/>
          </w:tcPr>
          <w:p w:rsidR="0007760E" w:rsidRDefault="0007760E" w:rsidP="00025921">
            <w:r>
              <w:t>Daily Fee</w:t>
            </w:r>
          </w:p>
        </w:tc>
        <w:tc>
          <w:tcPr>
            <w:tcW w:w="4788" w:type="dxa"/>
          </w:tcPr>
          <w:p w:rsidR="0007760E" w:rsidRDefault="0007196B" w:rsidP="00913612">
            <w:pPr>
              <w:jc w:val="center"/>
            </w:pPr>
            <w:r>
              <w:t>6</w:t>
            </w:r>
            <w:r w:rsidR="00913612">
              <w:t>5</w:t>
            </w:r>
            <w:r w:rsidR="0007760E">
              <w:t>.00</w:t>
            </w:r>
          </w:p>
        </w:tc>
      </w:tr>
      <w:tr w:rsidR="0007760E" w:rsidTr="00025921">
        <w:tc>
          <w:tcPr>
            <w:tcW w:w="4788" w:type="dxa"/>
          </w:tcPr>
          <w:p w:rsidR="0007760E" w:rsidRDefault="0007760E" w:rsidP="00025921">
            <w:r>
              <w:t>Overtime</w:t>
            </w:r>
            <w:r w:rsidRPr="009F1CE6">
              <w:t xml:space="preserve"> </w:t>
            </w:r>
            <w:r>
              <w:t>Charge</w:t>
            </w:r>
            <w:r w:rsidRPr="009F1CE6">
              <w:t xml:space="preserve"> </w:t>
            </w:r>
          </w:p>
          <w:p w:rsidR="0007760E" w:rsidRDefault="0007760E" w:rsidP="00025921">
            <w:r>
              <w:rPr>
                <w:sz w:val="20"/>
              </w:rPr>
              <w:t xml:space="preserve">This fee is charged </w:t>
            </w:r>
            <w:r w:rsidRPr="009F1CE6">
              <w:rPr>
                <w:sz w:val="20"/>
              </w:rPr>
              <w:t>for every 15 minutes or part thereof</w:t>
            </w:r>
            <w:r>
              <w:rPr>
                <w:sz w:val="20"/>
              </w:rPr>
              <w:t xml:space="preserve"> after 5.45pm</w:t>
            </w:r>
          </w:p>
        </w:tc>
        <w:tc>
          <w:tcPr>
            <w:tcW w:w="4788" w:type="dxa"/>
          </w:tcPr>
          <w:p w:rsidR="0007760E" w:rsidRDefault="0007196B" w:rsidP="00C5634B">
            <w:pPr>
              <w:jc w:val="center"/>
            </w:pPr>
            <w:r>
              <w:t>30</w:t>
            </w:r>
            <w:r w:rsidR="0007760E">
              <w:t>.00</w:t>
            </w:r>
          </w:p>
        </w:tc>
      </w:tr>
    </w:tbl>
    <w:p w:rsidR="0007760E" w:rsidRDefault="0007760E"/>
    <w:sectPr w:rsidR="000776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TI2tjQytzA0NDdT0lEKTi0uzszPAykwrAUADJYRoCwAAAA="/>
  </w:docVars>
  <w:rsids>
    <w:rsidRoot w:val="00DA07E3"/>
    <w:rsid w:val="0007196B"/>
    <w:rsid w:val="0007760E"/>
    <w:rsid w:val="00155DE6"/>
    <w:rsid w:val="001B7B0E"/>
    <w:rsid w:val="001E67A8"/>
    <w:rsid w:val="00237B8D"/>
    <w:rsid w:val="004F14F4"/>
    <w:rsid w:val="00504C83"/>
    <w:rsid w:val="005B1006"/>
    <w:rsid w:val="005E03DF"/>
    <w:rsid w:val="005E27F5"/>
    <w:rsid w:val="00776AFF"/>
    <w:rsid w:val="00890FD0"/>
    <w:rsid w:val="008B094B"/>
    <w:rsid w:val="00913612"/>
    <w:rsid w:val="009F1CE6"/>
    <w:rsid w:val="00B661D9"/>
    <w:rsid w:val="00C5634B"/>
    <w:rsid w:val="00CE4016"/>
    <w:rsid w:val="00DA07E3"/>
    <w:rsid w:val="00DE730B"/>
    <w:rsid w:val="00E44D69"/>
    <w:rsid w:val="00EF5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586F2C-DF55-43BF-BE3A-BBEE613A2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07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 Adam</dc:creator>
  <cp:lastModifiedBy>Gabrielle Price</cp:lastModifiedBy>
  <cp:revision>2</cp:revision>
  <dcterms:created xsi:type="dcterms:W3CDTF">2020-02-03T05:00:00Z</dcterms:created>
  <dcterms:modified xsi:type="dcterms:W3CDTF">2020-02-03T05:00:00Z</dcterms:modified>
</cp:coreProperties>
</file>